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18fd07e-be73-452c-8d84-cb8aa1b63ea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8Z</dcterms:created>
  <dcterms:modified xsi:type="dcterms:W3CDTF">2023-07-13T21: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